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233D8" w14:textId="315135EE" w:rsidR="00480324" w:rsidRPr="001D1477" w:rsidRDefault="00480324" w:rsidP="005F6813">
      <w:pPr>
        <w:rPr>
          <w:rFonts w:ascii="Arial" w:hAnsi="Arial" w:cs="Arial"/>
          <w:b/>
          <w:iCs/>
          <w:color w:val="000000"/>
          <w:sz w:val="20"/>
          <w:szCs w:val="20"/>
          <w:lang w:val="en-GB"/>
        </w:rPr>
      </w:pPr>
      <w:r w:rsidRPr="001D1477">
        <w:rPr>
          <w:rFonts w:ascii="Arial" w:hAnsi="Arial" w:cs="Arial"/>
          <w:b/>
          <w:iCs/>
          <w:color w:val="000000"/>
          <w:sz w:val="20"/>
          <w:szCs w:val="20"/>
          <w:lang w:val="en-GB"/>
        </w:rPr>
        <w:t xml:space="preserve">Lyreco Lead Generation </w:t>
      </w:r>
    </w:p>
    <w:p w14:paraId="1C0233DA" w14:textId="77777777" w:rsidR="00480324" w:rsidRPr="001D1477" w:rsidRDefault="00480324" w:rsidP="005F6813">
      <w:pPr>
        <w:rPr>
          <w:rFonts w:ascii="Arial" w:hAnsi="Arial" w:cs="Arial"/>
          <w:i/>
          <w:iCs/>
          <w:color w:val="000000"/>
          <w:sz w:val="20"/>
          <w:szCs w:val="20"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256"/>
        <w:gridCol w:w="10773"/>
      </w:tblGrid>
      <w:tr w:rsidR="000244ED" w:rsidRPr="001D1477" w14:paraId="1C0233DD" w14:textId="77777777" w:rsidTr="000244ED">
        <w:tc>
          <w:tcPr>
            <w:tcW w:w="3256" w:type="dxa"/>
            <w:shd w:val="clear" w:color="auto" w:fill="FFE599" w:themeFill="accent4" w:themeFillTint="66"/>
          </w:tcPr>
          <w:p w14:paraId="1C0233DB" w14:textId="702E5A31" w:rsidR="000244ED" w:rsidRPr="001D1477" w:rsidRDefault="00D27B58" w:rsidP="00E32959">
            <w:pPr>
              <w:autoSpaceDE w:val="0"/>
              <w:autoSpaceDN w:val="0"/>
              <w:spacing w:before="40" w:after="40"/>
              <w:rPr>
                <w:rFonts w:ascii="Arial" w:hAnsi="Arial" w:cs="Arial"/>
                <w:b/>
                <w:i/>
                <w:iCs/>
                <w:color w:val="000000"/>
                <w:sz w:val="20"/>
                <w:szCs w:val="20"/>
              </w:rPr>
            </w:pPr>
            <w:r w:rsidRPr="00D27B58">
              <w:rPr>
                <w:rFonts w:ascii="Arial" w:hAnsi="Arial" w:cs="Arial"/>
                <w:b/>
                <w:i/>
                <w:iCs/>
                <w:color w:val="000000"/>
                <w:sz w:val="20"/>
                <w:szCs w:val="20"/>
              </w:rPr>
              <w:t>nombre de caractères</w:t>
            </w:r>
          </w:p>
        </w:tc>
        <w:tc>
          <w:tcPr>
            <w:tcW w:w="10773" w:type="dxa"/>
            <w:shd w:val="clear" w:color="auto" w:fill="FFE599" w:themeFill="accent4" w:themeFillTint="66"/>
          </w:tcPr>
          <w:p w14:paraId="1C0233DC" w14:textId="5CF85516" w:rsidR="000244ED" w:rsidRPr="001D1477" w:rsidRDefault="00D27B58" w:rsidP="00E32959">
            <w:pPr>
              <w:autoSpaceDE w:val="0"/>
              <w:autoSpaceDN w:val="0"/>
              <w:spacing w:before="40" w:after="40"/>
              <w:rPr>
                <w:rFonts w:ascii="Arial" w:hAnsi="Arial" w:cs="Arial"/>
                <w:b/>
                <w:sz w:val="20"/>
                <w:szCs w:val="20"/>
                <w:lang w:val="de-CH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de-CH"/>
              </w:rPr>
              <w:t>texte</w:t>
            </w:r>
            <w:bookmarkStart w:id="0" w:name="_GoBack"/>
            <w:bookmarkEnd w:id="0"/>
          </w:p>
        </w:tc>
      </w:tr>
      <w:tr w:rsidR="000244ED" w:rsidRPr="005D2462" w14:paraId="1C0233E4" w14:textId="77777777" w:rsidTr="000244ED">
        <w:tc>
          <w:tcPr>
            <w:tcW w:w="3256" w:type="dxa"/>
          </w:tcPr>
          <w:p w14:paraId="1C0233DE" w14:textId="3C226EEC" w:rsidR="000244ED" w:rsidRPr="001D1477" w:rsidRDefault="000244ED" w:rsidP="00E32959">
            <w:pPr>
              <w:rPr>
                <w:rFonts w:ascii="Arial" w:hAnsi="Arial" w:cs="Arial"/>
                <w:sz w:val="20"/>
                <w:szCs w:val="20"/>
              </w:rPr>
            </w:pPr>
            <w:r w:rsidRPr="001D1477">
              <w:rPr>
                <w:rFonts w:ascii="Arial" w:hAnsi="Arial" w:cs="Arial"/>
                <w:sz w:val="20"/>
                <w:szCs w:val="20"/>
              </w:rPr>
              <w:br/>
            </w:r>
            <w:r w:rsidR="00FC0F44">
              <w:rPr>
                <w:rFonts w:ascii="Arial" w:hAnsi="Arial" w:cs="Arial"/>
                <w:sz w:val="20"/>
                <w:szCs w:val="20"/>
              </w:rPr>
              <w:t>titre</w:t>
            </w:r>
            <w:r w:rsidRPr="001D1477">
              <w:rPr>
                <w:rFonts w:ascii="Arial" w:hAnsi="Arial" w:cs="Arial"/>
                <w:sz w:val="20"/>
                <w:szCs w:val="20"/>
              </w:rPr>
              <w:t xml:space="preserve">: 60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</w:p>
          <w:p w14:paraId="1C0233DF" w14:textId="5623A830" w:rsidR="000244ED" w:rsidRPr="001D1477" w:rsidRDefault="002F6BFA" w:rsidP="00E32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xte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t xml:space="preserve">: 400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</w:p>
        </w:tc>
        <w:tc>
          <w:tcPr>
            <w:tcW w:w="10773" w:type="dxa"/>
          </w:tcPr>
          <w:p w14:paraId="1C0233E0" w14:textId="60B7FE43" w:rsidR="009000E5" w:rsidRPr="005D2462" w:rsidRDefault="00FC0F44" w:rsidP="009000E5">
            <w:pPr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fr-CH"/>
              </w:rPr>
              <w:br/>
            </w:r>
            <w:r w:rsidR="00885469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>Durée limitée</w:t>
            </w:r>
            <w:r w:rsidR="009000E5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>: 100Fr. offert</w:t>
            </w:r>
            <w:r w:rsidR="00885469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>s</w:t>
            </w:r>
            <w:r w:rsidR="009000E5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 xml:space="preserve"> sur le premier achat chez Lyreco</w:t>
            </w:r>
          </w:p>
          <w:p w14:paraId="1C0233E1" w14:textId="77777777" w:rsidR="009000E5" w:rsidRPr="005D2462" w:rsidRDefault="009000E5" w:rsidP="009000E5">
            <w:pPr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Profitez pendant une durée limitée d’une offre de bienvenue exclusive chez Lyreco: </w:t>
            </w:r>
            <w:r w:rsidR="00885469" w:rsidRPr="005D2462">
              <w:rPr>
                <w:rFonts w:ascii="Arial" w:hAnsi="Arial" w:cs="Arial"/>
                <w:sz w:val="20"/>
                <w:szCs w:val="20"/>
                <w:lang w:val="fr-CH"/>
              </w:rPr>
              <w:t>d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evenez client et </w:t>
            </w:r>
            <w:r w:rsidR="00001434"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bénéficiez d’un rabais de 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100Fr. lors de votre premier achat. </w:t>
            </w:r>
          </w:p>
          <w:p w14:paraId="1C0233E2" w14:textId="77777777" w:rsidR="009000E5" w:rsidRPr="005D2462" w:rsidRDefault="009000E5" w:rsidP="009000E5">
            <w:pPr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Chez Lyreco, </w:t>
            </w:r>
            <w:r w:rsidR="000D52AC"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votre fournisseur complet, 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>vous obtenez tout ce dont vous avez be</w:t>
            </w:r>
            <w:r w:rsidR="00885469" w:rsidRPr="005D2462">
              <w:rPr>
                <w:rFonts w:ascii="Arial" w:hAnsi="Arial" w:cs="Arial"/>
                <w:sz w:val="20"/>
                <w:szCs w:val="20"/>
                <w:lang w:val="fr-CH"/>
              </w:rPr>
              <w:t>soin pour votre lieu de travail: l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>e premier café du matin, les meubles pour la salle de réunion ou les</w:t>
            </w:r>
            <w:r w:rsidR="00F866D3"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 chiffons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 </w:t>
            </w:r>
            <w:r w:rsidR="000D52AC" w:rsidRPr="005D2462">
              <w:rPr>
                <w:rFonts w:ascii="Arial" w:hAnsi="Arial" w:cs="Arial"/>
                <w:sz w:val="20"/>
                <w:szCs w:val="20"/>
                <w:lang w:val="fr-CH"/>
              </w:rPr>
              <w:t>pour votre fée du logis</w:t>
            </w:r>
            <w:r w:rsidR="005D2462"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. 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>Devenez clien</w:t>
            </w:r>
            <w:r w:rsidR="00885469" w:rsidRPr="005D2462">
              <w:rPr>
                <w:rFonts w:ascii="Arial" w:hAnsi="Arial" w:cs="Arial"/>
                <w:sz w:val="20"/>
                <w:szCs w:val="20"/>
                <w:lang w:val="fr-CH"/>
              </w:rPr>
              <w:t>t et profitez-en dès maintenant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>!</w:t>
            </w:r>
          </w:p>
          <w:p w14:paraId="1C0233E3" w14:textId="77777777" w:rsidR="00903B8F" w:rsidRPr="005D2462" w:rsidRDefault="00903B8F" w:rsidP="00771FE5">
            <w:pPr>
              <w:rPr>
                <w:rFonts w:ascii="Arial" w:hAnsi="Arial" w:cs="Arial"/>
                <w:sz w:val="20"/>
                <w:szCs w:val="20"/>
                <w:lang w:val="fr-CH"/>
              </w:rPr>
            </w:pPr>
          </w:p>
        </w:tc>
      </w:tr>
      <w:tr w:rsidR="000244ED" w:rsidRPr="009000E5" w14:paraId="1C0233E8" w14:textId="77777777" w:rsidTr="000244ED">
        <w:tc>
          <w:tcPr>
            <w:tcW w:w="3256" w:type="dxa"/>
          </w:tcPr>
          <w:p w14:paraId="2ED5FFA8" w14:textId="2D276918" w:rsidR="000244ED" w:rsidRDefault="000244ED" w:rsidP="00E32959">
            <w:pPr>
              <w:rPr>
                <w:rFonts w:ascii="Arial" w:hAnsi="Arial" w:cs="Arial"/>
                <w:sz w:val="20"/>
                <w:szCs w:val="20"/>
              </w:rPr>
            </w:pPr>
            <w:r w:rsidRPr="001D1477">
              <w:rPr>
                <w:rFonts w:ascii="Arial" w:hAnsi="Arial" w:cs="Arial"/>
                <w:sz w:val="20"/>
                <w:szCs w:val="20"/>
              </w:rPr>
              <w:br/>
            </w:r>
            <w:r w:rsidR="00FC0F44">
              <w:rPr>
                <w:rFonts w:ascii="Arial" w:hAnsi="Arial" w:cs="Arial"/>
                <w:sz w:val="20"/>
                <w:szCs w:val="20"/>
              </w:rPr>
              <w:t>titre</w:t>
            </w:r>
            <w:r w:rsidRPr="001D1477">
              <w:rPr>
                <w:rFonts w:ascii="Arial" w:hAnsi="Arial" w:cs="Arial"/>
                <w:sz w:val="20"/>
                <w:szCs w:val="20"/>
              </w:rPr>
              <w:t xml:space="preserve">: 15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  <w:r w:rsidRPr="001D1477">
              <w:rPr>
                <w:rFonts w:ascii="Arial" w:hAnsi="Arial" w:cs="Arial"/>
                <w:sz w:val="20"/>
                <w:szCs w:val="20"/>
              </w:rPr>
              <w:br/>
            </w:r>
            <w:r w:rsidR="002F6BFA">
              <w:rPr>
                <w:rFonts w:ascii="Arial" w:hAnsi="Arial" w:cs="Arial"/>
                <w:sz w:val="20"/>
                <w:szCs w:val="20"/>
              </w:rPr>
              <w:t>texte</w:t>
            </w:r>
            <w:r w:rsidRPr="001D1477">
              <w:rPr>
                <w:rFonts w:ascii="Arial" w:hAnsi="Arial" w:cs="Arial"/>
                <w:sz w:val="20"/>
                <w:szCs w:val="20"/>
              </w:rPr>
              <w:t xml:space="preserve">: 80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</w:p>
          <w:p w14:paraId="1C0233E5" w14:textId="74926267" w:rsidR="002F6BFA" w:rsidRPr="001D1477" w:rsidRDefault="002F6BFA" w:rsidP="00E3295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3" w:type="dxa"/>
          </w:tcPr>
          <w:p w14:paraId="1C0233E6" w14:textId="7D452561" w:rsidR="00C24E31" w:rsidRPr="005D2462" w:rsidRDefault="00FC0F44" w:rsidP="00956123">
            <w:pPr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br/>
            </w:r>
            <w:r w:rsidR="00771FE5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100</w:t>
            </w:r>
            <w:r w:rsidR="001053F1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 xml:space="preserve">Fr. </w:t>
            </w:r>
            <w:r w:rsidR="009000E5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>offert</w:t>
            </w:r>
            <w:r w:rsidR="00885469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>s</w:t>
            </w:r>
            <w:r w:rsidR="00C24E31" w:rsidRPr="005D2462">
              <w:rPr>
                <w:rFonts w:ascii="Arial" w:hAnsi="Arial" w:cs="Arial"/>
                <w:b/>
                <w:sz w:val="20"/>
                <w:szCs w:val="20"/>
                <w:lang w:val="fr-CH"/>
              </w:rPr>
              <w:t xml:space="preserve"> </w:t>
            </w:r>
          </w:p>
          <w:p w14:paraId="1C0233E7" w14:textId="77777777" w:rsidR="00956123" w:rsidRPr="005D2462" w:rsidRDefault="009000E5" w:rsidP="00910959">
            <w:pPr>
              <w:rPr>
                <w:rFonts w:ascii="Arial" w:hAnsi="Arial" w:cs="Arial"/>
                <w:b/>
                <w:sz w:val="20"/>
                <w:szCs w:val="20"/>
                <w:lang w:val="fr-CH"/>
              </w:rPr>
            </w:pP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>Profitez de notre offre de bienvenue. Devenez client Lyreco!</w:t>
            </w:r>
          </w:p>
        </w:tc>
      </w:tr>
      <w:tr w:rsidR="000244ED" w:rsidRPr="005D2462" w14:paraId="1C0233ED" w14:textId="77777777" w:rsidTr="000244ED">
        <w:tc>
          <w:tcPr>
            <w:tcW w:w="3256" w:type="dxa"/>
          </w:tcPr>
          <w:p w14:paraId="1C0233EA" w14:textId="16F14829" w:rsidR="000244ED" w:rsidRPr="001D1477" w:rsidRDefault="00FC0F44" w:rsidP="00E32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  <w:t>titre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t xml:space="preserve">: 40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br/>
            </w:r>
            <w:r w:rsidR="002F6BFA">
              <w:rPr>
                <w:rFonts w:ascii="Arial" w:hAnsi="Arial" w:cs="Arial"/>
                <w:sz w:val="20"/>
                <w:szCs w:val="20"/>
              </w:rPr>
              <w:t>texte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t xml:space="preserve">: 40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0773" w:type="dxa"/>
          </w:tcPr>
          <w:p w14:paraId="1C0233EB" w14:textId="0978E065" w:rsidR="009000E5" w:rsidRPr="005D2462" w:rsidRDefault="00FC0F44" w:rsidP="00595438">
            <w:pPr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br/>
            </w:r>
            <w:r w:rsidR="00885469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Durée limitée</w:t>
            </w:r>
            <w:r w:rsidR="009000E5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: 100Fr. offert</w:t>
            </w:r>
            <w:r w:rsidR="00885469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s</w:t>
            </w:r>
            <w:r w:rsidR="009000E5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 xml:space="preserve"> </w:t>
            </w:r>
          </w:p>
          <w:p w14:paraId="1C0233EC" w14:textId="77777777" w:rsidR="00F72F19" w:rsidRPr="005D2462" w:rsidRDefault="009000E5" w:rsidP="00595438">
            <w:pPr>
              <w:rPr>
                <w:rFonts w:ascii="Arial" w:hAnsi="Arial" w:cs="Arial"/>
                <w:sz w:val="20"/>
                <w:szCs w:val="20"/>
                <w:lang w:val="fr-CH"/>
              </w:rPr>
            </w:pP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Devenez client Lyreco </w:t>
            </w:r>
            <w:r w:rsidR="00885469" w:rsidRPr="005D2462">
              <w:rPr>
                <w:rFonts w:ascii="Arial" w:hAnsi="Arial" w:cs="Arial"/>
                <w:sz w:val="20"/>
                <w:szCs w:val="20"/>
                <w:lang w:val="fr-CH"/>
              </w:rPr>
              <w:t>et</w:t>
            </w: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 xml:space="preserve"> profitez</w:t>
            </w:r>
            <w:r w:rsidR="005E5757" w:rsidRPr="005D2462">
              <w:rPr>
                <w:rFonts w:ascii="Arial" w:hAnsi="Arial" w:cs="Arial"/>
                <w:sz w:val="20"/>
                <w:szCs w:val="20"/>
                <w:lang w:val="fr-CH"/>
              </w:rPr>
              <w:t>-en</w:t>
            </w:r>
          </w:p>
        </w:tc>
      </w:tr>
      <w:tr w:rsidR="000244ED" w:rsidRPr="001D1477" w14:paraId="1C0233F4" w14:textId="77777777" w:rsidTr="000244ED">
        <w:tc>
          <w:tcPr>
            <w:tcW w:w="3256" w:type="dxa"/>
          </w:tcPr>
          <w:p w14:paraId="1C0233EF" w14:textId="1D1E1159" w:rsidR="000244ED" w:rsidRPr="001D1477" w:rsidRDefault="00FC0F44" w:rsidP="00E32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  <w:t>titre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t xml:space="preserve">:   38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</w:p>
          <w:p w14:paraId="1C0233F0" w14:textId="0F5052AD" w:rsidR="000244ED" w:rsidRPr="001D1477" w:rsidRDefault="002F6BFA" w:rsidP="00E32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xte</w:t>
            </w:r>
            <w:r w:rsidR="000244ED" w:rsidRPr="001D1477">
              <w:rPr>
                <w:rFonts w:ascii="Arial" w:hAnsi="Arial" w:cs="Arial"/>
                <w:sz w:val="20"/>
                <w:szCs w:val="20"/>
              </w:rPr>
              <w:t xml:space="preserve">: 90 </w:t>
            </w:r>
            <w:r w:rsidR="00D27B58">
              <w:rPr>
                <w:rFonts w:ascii="Arial" w:hAnsi="Arial" w:cs="Arial"/>
                <w:sz w:val="20"/>
                <w:szCs w:val="20"/>
              </w:rPr>
              <w:t>caractères</w:t>
            </w:r>
          </w:p>
          <w:p w14:paraId="1C0233F1" w14:textId="77777777" w:rsidR="000244ED" w:rsidRPr="001D1477" w:rsidRDefault="000244ED" w:rsidP="00E3295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3" w:type="dxa"/>
          </w:tcPr>
          <w:p w14:paraId="1C0233F2" w14:textId="1C1FC297" w:rsidR="009000E5" w:rsidRPr="005D2462" w:rsidRDefault="00FC0F44" w:rsidP="009000E5">
            <w:pPr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br/>
            </w:r>
            <w:r w:rsidR="00885469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Durée limitée</w:t>
            </w:r>
            <w:r w:rsidR="009000E5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: 100Fr. offert</w:t>
            </w:r>
            <w:r w:rsidR="00885469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>s</w:t>
            </w:r>
            <w:r w:rsidR="009000E5" w:rsidRPr="005D2462">
              <w:rPr>
                <w:rFonts w:ascii="Arial" w:hAnsi="Arial" w:cs="Arial"/>
                <w:b/>
                <w:iCs/>
                <w:sz w:val="20"/>
                <w:szCs w:val="20"/>
                <w:lang w:val="fr-CH"/>
              </w:rPr>
              <w:t xml:space="preserve"> </w:t>
            </w:r>
          </w:p>
          <w:p w14:paraId="1C0233F3" w14:textId="77777777" w:rsidR="00CB02E7" w:rsidRPr="005D2462" w:rsidRDefault="009000E5" w:rsidP="00910959">
            <w:pPr>
              <w:rPr>
                <w:rFonts w:ascii="Arial" w:hAnsi="Arial" w:cs="Arial"/>
                <w:sz w:val="20"/>
                <w:szCs w:val="20"/>
                <w:lang w:val="de-CH"/>
              </w:rPr>
            </w:pPr>
            <w:r w:rsidRPr="005D2462">
              <w:rPr>
                <w:rFonts w:ascii="Arial" w:hAnsi="Arial" w:cs="Arial"/>
                <w:sz w:val="20"/>
                <w:szCs w:val="20"/>
                <w:lang w:val="fr-CH"/>
              </w:rPr>
              <w:t>Profitez de notre offre de bienvenue. Devenez client Lyreco!</w:t>
            </w:r>
          </w:p>
        </w:tc>
      </w:tr>
    </w:tbl>
    <w:p w14:paraId="1C0233F5" w14:textId="77777777" w:rsidR="00F31821" w:rsidRPr="00001434" w:rsidRDefault="00F31821" w:rsidP="00BB5EF9">
      <w:pPr>
        <w:spacing w:after="160" w:line="259" w:lineRule="auto"/>
        <w:rPr>
          <w:rFonts w:ascii="Arial" w:hAnsi="Arial" w:cs="Arial"/>
          <w:i/>
          <w:iCs/>
          <w:sz w:val="20"/>
          <w:szCs w:val="20"/>
          <w:lang w:val="en-GB"/>
        </w:rPr>
      </w:pPr>
    </w:p>
    <w:sectPr w:rsidR="00F31821" w:rsidRPr="00001434" w:rsidSect="00963D33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yreco RennerV2">
    <w:altName w:val="Lyreco RennerV2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B7498"/>
    <w:multiLevelType w:val="hybridMultilevel"/>
    <w:tmpl w:val="9A60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B05CD6"/>
    <w:multiLevelType w:val="hybridMultilevel"/>
    <w:tmpl w:val="FC724A70"/>
    <w:lvl w:ilvl="0" w:tplc="B3346750">
      <w:start w:val="1"/>
      <w:numFmt w:val="decimal"/>
      <w:lvlText w:val="%1."/>
      <w:lvlJc w:val="left"/>
      <w:pPr>
        <w:ind w:left="410" w:hanging="360"/>
      </w:pPr>
      <w:rPr>
        <w:rFonts w:ascii="Segoe UI" w:hAnsi="Segoe UI" w:cs="Segoe UI" w:hint="default"/>
        <w:color w:val="000000"/>
        <w:sz w:val="20"/>
      </w:rPr>
    </w:lvl>
    <w:lvl w:ilvl="1" w:tplc="08070019" w:tentative="1">
      <w:start w:val="1"/>
      <w:numFmt w:val="lowerLetter"/>
      <w:lvlText w:val="%2."/>
      <w:lvlJc w:val="left"/>
      <w:pPr>
        <w:ind w:left="1130" w:hanging="360"/>
      </w:pPr>
    </w:lvl>
    <w:lvl w:ilvl="2" w:tplc="0807001B" w:tentative="1">
      <w:start w:val="1"/>
      <w:numFmt w:val="lowerRoman"/>
      <w:lvlText w:val="%3."/>
      <w:lvlJc w:val="right"/>
      <w:pPr>
        <w:ind w:left="1850" w:hanging="180"/>
      </w:pPr>
    </w:lvl>
    <w:lvl w:ilvl="3" w:tplc="0807000F" w:tentative="1">
      <w:start w:val="1"/>
      <w:numFmt w:val="decimal"/>
      <w:lvlText w:val="%4."/>
      <w:lvlJc w:val="left"/>
      <w:pPr>
        <w:ind w:left="2570" w:hanging="360"/>
      </w:pPr>
    </w:lvl>
    <w:lvl w:ilvl="4" w:tplc="08070019" w:tentative="1">
      <w:start w:val="1"/>
      <w:numFmt w:val="lowerLetter"/>
      <w:lvlText w:val="%5."/>
      <w:lvlJc w:val="left"/>
      <w:pPr>
        <w:ind w:left="3290" w:hanging="360"/>
      </w:pPr>
    </w:lvl>
    <w:lvl w:ilvl="5" w:tplc="0807001B" w:tentative="1">
      <w:start w:val="1"/>
      <w:numFmt w:val="lowerRoman"/>
      <w:lvlText w:val="%6."/>
      <w:lvlJc w:val="right"/>
      <w:pPr>
        <w:ind w:left="4010" w:hanging="180"/>
      </w:pPr>
    </w:lvl>
    <w:lvl w:ilvl="6" w:tplc="0807000F" w:tentative="1">
      <w:start w:val="1"/>
      <w:numFmt w:val="decimal"/>
      <w:lvlText w:val="%7."/>
      <w:lvlJc w:val="left"/>
      <w:pPr>
        <w:ind w:left="4730" w:hanging="360"/>
      </w:pPr>
    </w:lvl>
    <w:lvl w:ilvl="7" w:tplc="08070019" w:tentative="1">
      <w:start w:val="1"/>
      <w:numFmt w:val="lowerLetter"/>
      <w:lvlText w:val="%8."/>
      <w:lvlJc w:val="left"/>
      <w:pPr>
        <w:ind w:left="5450" w:hanging="360"/>
      </w:pPr>
    </w:lvl>
    <w:lvl w:ilvl="8" w:tplc="0807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DKysLQ0NDU2NjBS0lEKTi0uzszPAykwrAUATWbTZiwAAAA="/>
  </w:docVars>
  <w:rsids>
    <w:rsidRoot w:val="00513B9A"/>
    <w:rsid w:val="00001434"/>
    <w:rsid w:val="00015160"/>
    <w:rsid w:val="000244ED"/>
    <w:rsid w:val="0003031B"/>
    <w:rsid w:val="00071855"/>
    <w:rsid w:val="00077828"/>
    <w:rsid w:val="000C4FA1"/>
    <w:rsid w:val="000D52AC"/>
    <w:rsid w:val="001053F1"/>
    <w:rsid w:val="0010784F"/>
    <w:rsid w:val="00162B87"/>
    <w:rsid w:val="00172048"/>
    <w:rsid w:val="00176A7F"/>
    <w:rsid w:val="00182F76"/>
    <w:rsid w:val="001B707F"/>
    <w:rsid w:val="001D1477"/>
    <w:rsid w:val="00237156"/>
    <w:rsid w:val="00266FC8"/>
    <w:rsid w:val="002F6BFA"/>
    <w:rsid w:val="0033381C"/>
    <w:rsid w:val="003432C2"/>
    <w:rsid w:val="00387FF6"/>
    <w:rsid w:val="003A0CC2"/>
    <w:rsid w:val="003B514B"/>
    <w:rsid w:val="004251E3"/>
    <w:rsid w:val="00460CF7"/>
    <w:rsid w:val="00470F08"/>
    <w:rsid w:val="004777DB"/>
    <w:rsid w:val="00480324"/>
    <w:rsid w:val="00486DB2"/>
    <w:rsid w:val="004C1FB1"/>
    <w:rsid w:val="00513B9A"/>
    <w:rsid w:val="005705D2"/>
    <w:rsid w:val="0057239D"/>
    <w:rsid w:val="00595438"/>
    <w:rsid w:val="005B24B6"/>
    <w:rsid w:val="005D2462"/>
    <w:rsid w:val="005D5799"/>
    <w:rsid w:val="005E5757"/>
    <w:rsid w:val="005F6813"/>
    <w:rsid w:val="00672426"/>
    <w:rsid w:val="006C7685"/>
    <w:rsid w:val="006D2377"/>
    <w:rsid w:val="00706473"/>
    <w:rsid w:val="00771FE5"/>
    <w:rsid w:val="007C239E"/>
    <w:rsid w:val="007F5BEA"/>
    <w:rsid w:val="0086088A"/>
    <w:rsid w:val="0087281A"/>
    <w:rsid w:val="00875DB3"/>
    <w:rsid w:val="008817D2"/>
    <w:rsid w:val="00885469"/>
    <w:rsid w:val="009000E5"/>
    <w:rsid w:val="00903B8F"/>
    <w:rsid w:val="00910959"/>
    <w:rsid w:val="00923FB9"/>
    <w:rsid w:val="00947C76"/>
    <w:rsid w:val="00951140"/>
    <w:rsid w:val="00956123"/>
    <w:rsid w:val="00963D33"/>
    <w:rsid w:val="00997589"/>
    <w:rsid w:val="00A02156"/>
    <w:rsid w:val="00A03C74"/>
    <w:rsid w:val="00A10C94"/>
    <w:rsid w:val="00A63959"/>
    <w:rsid w:val="00B123C5"/>
    <w:rsid w:val="00B42A8B"/>
    <w:rsid w:val="00BA21DD"/>
    <w:rsid w:val="00BB5EF9"/>
    <w:rsid w:val="00C24E31"/>
    <w:rsid w:val="00C71B0F"/>
    <w:rsid w:val="00C759C8"/>
    <w:rsid w:val="00CB02E7"/>
    <w:rsid w:val="00CE382B"/>
    <w:rsid w:val="00D05579"/>
    <w:rsid w:val="00D27B58"/>
    <w:rsid w:val="00D37ACF"/>
    <w:rsid w:val="00D92A59"/>
    <w:rsid w:val="00E00CEF"/>
    <w:rsid w:val="00E12A6C"/>
    <w:rsid w:val="00E42F3C"/>
    <w:rsid w:val="00E53FF1"/>
    <w:rsid w:val="00E73E5E"/>
    <w:rsid w:val="00F31821"/>
    <w:rsid w:val="00F72F19"/>
    <w:rsid w:val="00F866D3"/>
    <w:rsid w:val="00FC0F44"/>
    <w:rsid w:val="00FD5077"/>
    <w:rsid w:val="00FF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0233D8"/>
  <w15:chartTrackingRefBased/>
  <w15:docId w15:val="{446E1379-F047-49B2-8933-FE796A816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13B9A"/>
    <w:pPr>
      <w:spacing w:after="0" w:line="240" w:lineRule="auto"/>
    </w:pPr>
    <w:rPr>
      <w:rFonts w:ascii="Calibri" w:hAnsi="Calibri" w:cs="Calibri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47C76"/>
    <w:pPr>
      <w:ind w:left="720"/>
      <w:contextualSpacing/>
    </w:pPr>
  </w:style>
  <w:style w:type="table" w:styleId="Tabellenraster">
    <w:name w:val="Table Grid"/>
    <w:basedOn w:val="NormaleTabelle"/>
    <w:uiPriority w:val="39"/>
    <w:rsid w:val="00570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71B0F"/>
    <w:pPr>
      <w:autoSpaceDE w:val="0"/>
      <w:autoSpaceDN w:val="0"/>
      <w:adjustRightInd w:val="0"/>
      <w:spacing w:after="0" w:line="240" w:lineRule="auto"/>
    </w:pPr>
    <w:rPr>
      <w:rFonts w:ascii="Lyreco RennerV2" w:hAnsi="Lyreco RennerV2" w:cs="Lyreco RennerV2"/>
      <w:color w:val="000000"/>
      <w:sz w:val="24"/>
      <w:szCs w:val="24"/>
      <w:lang w:val="de-DE"/>
    </w:rPr>
  </w:style>
  <w:style w:type="character" w:customStyle="1" w:styleId="A3">
    <w:name w:val="A3"/>
    <w:uiPriority w:val="99"/>
    <w:rsid w:val="00C71B0F"/>
    <w:rPr>
      <w:rFonts w:cs="Lyreco RennerV2"/>
      <w:b/>
      <w:bCs/>
      <w:color w:val="000000"/>
      <w:sz w:val="26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E5757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E5757"/>
    <w:rPr>
      <w:rFonts w:ascii="Segoe UI" w:hAnsi="Segoe UI" w:cs="Segoe UI"/>
      <w:sz w:val="18"/>
      <w:szCs w:val="18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3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212568-f5e9-4a45-b100-1db23a6bf018">TXUF7UVWVJTD-1945479009-19585</_dlc_DocId>
    <_dlc_DocIdUrl xmlns="8b212568-f5e9-4a45-b100-1db23a6bf018">
      <Url>https://adresultch.sharepoint.com/sites/Connects/_layouts/15/DocIdRedir.aspx?ID=TXUF7UVWVJTD-1945479009-19585</Url>
      <Description>TXUF7UVWVJTD-1945479009-19585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8D76C4CBEA284D846C973B25026170" ma:contentTypeVersion="26" ma:contentTypeDescription="Create a new document." ma:contentTypeScope="" ma:versionID="5fc834bb1f243073c8cf42ad5a4c1765">
  <xsd:schema xmlns:xsd="http://www.w3.org/2001/XMLSchema" xmlns:xs="http://www.w3.org/2001/XMLSchema" xmlns:p="http://schemas.microsoft.com/office/2006/metadata/properties" xmlns:ns2="8b212568-f5e9-4a45-b100-1db23a6bf018" xmlns:ns3="7a66f137-4aa3-49f3-ba14-8aa68f448dce" targetNamespace="http://schemas.microsoft.com/office/2006/metadata/properties" ma:root="true" ma:fieldsID="b7bcb677abe068fcd901ee33b528f996" ns2:_="" ns3:_="">
    <xsd:import namespace="8b212568-f5e9-4a45-b100-1db23a6bf018"/>
    <xsd:import namespace="7a66f137-4aa3-49f3-ba14-8aa68f448dc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12568-f5e9-4a45-b100-1db23a6bf01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6f137-4aa3-49f3-ba14-8aa68f448d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3D05193-7903-433A-B5E2-D0F27075C8D8}">
  <ds:schemaRefs>
    <ds:schemaRef ds:uri="http://schemas.microsoft.com/office/2006/metadata/properties"/>
    <ds:schemaRef ds:uri="http://schemas.microsoft.com/office/infopath/2007/PartnerControls"/>
    <ds:schemaRef ds:uri="8b212568-f5e9-4a45-b100-1db23a6bf018"/>
  </ds:schemaRefs>
</ds:datastoreItem>
</file>

<file path=customXml/itemProps2.xml><?xml version="1.0" encoding="utf-8"?>
<ds:datastoreItem xmlns:ds="http://schemas.openxmlformats.org/officeDocument/2006/customXml" ds:itemID="{773AC283-D6B0-4B22-9F14-B4FDB8EF40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3992A3-97A8-40D9-A98C-9EC49465B5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212568-f5e9-4a45-b100-1db23a6bf018"/>
    <ds:schemaRef ds:uri="7a66f137-4aa3-49f3-ba14-8aa68f448d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698FA3-375B-48FE-97A0-A2721F7C695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834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YRECO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LIGER Manuela</dc:creator>
  <cp:keywords/>
  <dc:description/>
  <cp:lastModifiedBy>Andrea Bürgi</cp:lastModifiedBy>
  <cp:revision>5</cp:revision>
  <dcterms:created xsi:type="dcterms:W3CDTF">2020-04-03T05:25:00Z</dcterms:created>
  <dcterms:modified xsi:type="dcterms:W3CDTF">2020-04-03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8D76C4CBEA284D846C973B25026170</vt:lpwstr>
  </property>
  <property fmtid="{D5CDD505-2E9C-101B-9397-08002B2CF9AE}" pid="3" name="_dlc_DocIdItemGuid">
    <vt:lpwstr>344d3ebc-ecb3-4b99-ac2b-f75c5abaec21</vt:lpwstr>
  </property>
</Properties>
</file>